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4C1C" w:rsidRDefault="000D4C1C" w:rsidP="00A90A6C">
      <w:pPr>
        <w:pStyle w:val="Heading1"/>
      </w:pPr>
    </w:p>
    <w:p w:rsidR="00443998" w:rsidRDefault="00443998" w:rsidP="00443998">
      <w:pPr>
        <w:jc w:val="center"/>
      </w:pPr>
    </w:p>
    <w:p w:rsidR="00443998" w:rsidRDefault="00443998" w:rsidP="00443998">
      <w:pPr>
        <w:jc w:val="center"/>
      </w:pPr>
    </w:p>
    <w:p w:rsidR="00443998" w:rsidRDefault="00443998" w:rsidP="00443998">
      <w:pPr>
        <w:jc w:val="center"/>
      </w:pPr>
    </w:p>
    <w:p w:rsidR="00443998" w:rsidRDefault="00443998" w:rsidP="00443998">
      <w:pPr>
        <w:jc w:val="center"/>
      </w:pPr>
    </w:p>
    <w:p w:rsidR="00443998" w:rsidRDefault="00443998" w:rsidP="00443998">
      <w:pPr>
        <w:jc w:val="center"/>
      </w:pPr>
    </w:p>
    <w:p w:rsidR="00443998" w:rsidRDefault="00443998" w:rsidP="00443998">
      <w:pPr>
        <w:tabs>
          <w:tab w:val="left" w:pos="4500"/>
        </w:tabs>
      </w:pPr>
      <w:r>
        <w:tab/>
      </w:r>
    </w:p>
    <w:p w:rsidR="00443998" w:rsidRDefault="00443998" w:rsidP="00443998">
      <w:pPr>
        <w:jc w:val="center"/>
      </w:pPr>
    </w:p>
    <w:p w:rsidR="00443998" w:rsidRDefault="00443998" w:rsidP="00443998">
      <w:pPr>
        <w:jc w:val="center"/>
      </w:pPr>
    </w:p>
    <w:p w:rsidR="00443998" w:rsidRDefault="00443998" w:rsidP="00443998">
      <w:pPr>
        <w:jc w:val="center"/>
      </w:pPr>
    </w:p>
    <w:p w:rsidR="00443998" w:rsidRDefault="00443998" w:rsidP="00443998">
      <w:pPr>
        <w:jc w:val="center"/>
      </w:pPr>
    </w:p>
    <w:p w:rsidR="00443998" w:rsidRDefault="00443998" w:rsidP="00443998">
      <w:pPr>
        <w:jc w:val="center"/>
      </w:pPr>
    </w:p>
    <w:p w:rsidR="00443998" w:rsidRDefault="00443998" w:rsidP="00443998">
      <w:pPr>
        <w:jc w:val="center"/>
      </w:pPr>
      <w:r>
        <w:t>Matrix Document</w:t>
      </w:r>
    </w:p>
    <w:p w:rsidR="00443998" w:rsidRDefault="00443998" w:rsidP="00443998">
      <w:pPr>
        <w:jc w:val="center"/>
      </w:pPr>
    </w:p>
    <w:p w:rsidR="00443998" w:rsidRDefault="00443998" w:rsidP="00443998">
      <w:pPr>
        <w:jc w:val="center"/>
      </w:pPr>
      <w:r>
        <w:t>Student Name</w:t>
      </w:r>
    </w:p>
    <w:p w:rsidR="00443998" w:rsidRDefault="00443998" w:rsidP="00443998">
      <w:pPr>
        <w:jc w:val="center"/>
      </w:pPr>
    </w:p>
    <w:p w:rsidR="00443998" w:rsidRDefault="00443998" w:rsidP="00443998">
      <w:pPr>
        <w:jc w:val="center"/>
      </w:pPr>
      <w:r>
        <w:t>Maryville</w:t>
      </w:r>
      <w:r w:rsidR="00AE09C8">
        <w:t xml:space="preserve"> University</w:t>
      </w:r>
    </w:p>
    <w:p w:rsidR="00443998" w:rsidRDefault="00443998" w:rsidP="00443998">
      <w:pPr>
        <w:jc w:val="center"/>
      </w:pPr>
    </w:p>
    <w:p w:rsidR="00443998" w:rsidRDefault="00443998" w:rsidP="00443998">
      <w:pPr>
        <w:jc w:val="center"/>
      </w:pPr>
      <w:r>
        <w:t>Course</w:t>
      </w:r>
    </w:p>
    <w:p w:rsidR="00443998" w:rsidRDefault="00443998" w:rsidP="00443998">
      <w:pPr>
        <w:jc w:val="center"/>
      </w:pPr>
    </w:p>
    <w:p w:rsidR="00443998" w:rsidRDefault="00443998" w:rsidP="00443998">
      <w:pPr>
        <w:jc w:val="center"/>
      </w:pPr>
      <w:r>
        <w:t>Date</w:t>
      </w:r>
    </w:p>
    <w:p w:rsidR="00443998" w:rsidRDefault="00443998"/>
    <w:p w:rsidR="00443998" w:rsidRDefault="00443998"/>
    <w:p w:rsidR="00443998" w:rsidRDefault="00443998"/>
    <w:p w:rsidR="00443998" w:rsidRDefault="00443998"/>
    <w:p w:rsidR="00443998" w:rsidRDefault="00443998"/>
    <w:p w:rsidR="00443998" w:rsidRDefault="00443998"/>
    <w:p w:rsidR="00443998" w:rsidRDefault="00443998"/>
    <w:p w:rsidR="00443998" w:rsidRDefault="00443998"/>
    <w:p w:rsidR="00443998" w:rsidRDefault="00443998"/>
    <w:p w:rsidR="00443998" w:rsidRDefault="00443998"/>
    <w:p w:rsidR="00443998" w:rsidRDefault="00443998" w:rsidP="007D3DEE">
      <w:pPr>
        <w:pStyle w:val="Heading1"/>
      </w:pPr>
      <w:bookmarkStart w:id="0" w:name="_GoBack"/>
      <w:bookmarkEnd w:id="0"/>
    </w:p>
    <w:tbl>
      <w:tblPr>
        <w:tblpPr w:leftFromText="180" w:rightFromText="180" w:horzAnchor="margin" w:tblpY="1005"/>
        <w:tblW w:w="535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2"/>
        <w:gridCol w:w="10872"/>
      </w:tblGrid>
      <w:tr w:rsidR="007D3DEE" w:rsidTr="00B3318C">
        <w:trPr>
          <w:trHeight w:val="1415"/>
        </w:trPr>
        <w:tc>
          <w:tcPr>
            <w:tcW w:w="9487" w:type="dxa"/>
            <w:gridSpan w:val="2"/>
          </w:tcPr>
          <w:p w:rsidR="007D3DEE" w:rsidRDefault="007D3DEE" w:rsidP="00D344EB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APA Citation:</w:t>
            </w:r>
          </w:p>
          <w:p w:rsidR="007D3DEE" w:rsidRDefault="007D3DEE" w:rsidP="00D344EB">
            <w:r>
              <w:t xml:space="preserve"> </w:t>
            </w:r>
          </w:p>
        </w:tc>
      </w:tr>
      <w:tr w:rsidR="00443998" w:rsidTr="007D3DEE">
        <w:tc>
          <w:tcPr>
            <w:tcW w:w="2179" w:type="dxa"/>
          </w:tcPr>
          <w:p w:rsidR="00443998" w:rsidRDefault="00443998" w:rsidP="007D3DEE">
            <w:pPr>
              <w:jc w:val="center"/>
            </w:pPr>
            <w:r w:rsidRPr="00281FDB">
              <w:rPr>
                <w:b/>
              </w:rPr>
              <w:t>Variable and key concepts</w:t>
            </w:r>
          </w:p>
        </w:tc>
        <w:tc>
          <w:tcPr>
            <w:tcW w:w="7308" w:type="dxa"/>
          </w:tcPr>
          <w:p w:rsidR="00443998" w:rsidRDefault="00443998" w:rsidP="00443998">
            <w:pPr>
              <w:numPr>
                <w:ilvl w:val="0"/>
                <w:numId w:val="1"/>
              </w:numPr>
            </w:pPr>
            <w:r>
              <w:t xml:space="preserve">List the important points of the article, variables, framework, and concepts mentioned. </w:t>
            </w:r>
          </w:p>
          <w:p w:rsidR="00443998" w:rsidRDefault="00443998" w:rsidP="00443998">
            <w:pPr>
              <w:numPr>
                <w:ilvl w:val="0"/>
                <w:numId w:val="1"/>
              </w:numPr>
            </w:pPr>
            <w:r>
              <w:t>Were hypothesis stated or implied?</w:t>
            </w:r>
          </w:p>
          <w:p w:rsidR="00443998" w:rsidRDefault="00443998" w:rsidP="00443998">
            <w:pPr>
              <w:numPr>
                <w:ilvl w:val="0"/>
                <w:numId w:val="1"/>
              </w:numPr>
            </w:pPr>
            <w:r>
              <w:t>What was the research question? Was it clearly stated?</w:t>
            </w:r>
          </w:p>
        </w:tc>
      </w:tr>
      <w:tr w:rsidR="00443998" w:rsidTr="007D3DEE">
        <w:trPr>
          <w:trHeight w:val="986"/>
        </w:trPr>
        <w:tc>
          <w:tcPr>
            <w:tcW w:w="2179" w:type="dxa"/>
          </w:tcPr>
          <w:p w:rsidR="00443998" w:rsidRPr="00B44F6F" w:rsidRDefault="00443998" w:rsidP="00D344EB">
            <w:pPr>
              <w:jc w:val="center"/>
              <w:rPr>
                <w:b/>
              </w:rPr>
            </w:pPr>
            <w:r>
              <w:rPr>
                <w:b/>
              </w:rPr>
              <w:t>Sampling</w:t>
            </w:r>
          </w:p>
        </w:tc>
        <w:tc>
          <w:tcPr>
            <w:tcW w:w="7308" w:type="dxa"/>
          </w:tcPr>
          <w:p w:rsidR="00443998" w:rsidRDefault="00443998" w:rsidP="00443998">
            <w:pPr>
              <w:numPr>
                <w:ilvl w:val="0"/>
                <w:numId w:val="3"/>
              </w:numPr>
            </w:pPr>
            <w:r>
              <w:t>Who were the participants</w:t>
            </w:r>
          </w:p>
          <w:p w:rsidR="00443998" w:rsidRDefault="00443998" w:rsidP="00443998">
            <w:pPr>
              <w:numPr>
                <w:ilvl w:val="0"/>
                <w:numId w:val="3"/>
              </w:numPr>
            </w:pPr>
            <w:r>
              <w:t>How many? What it enough?</w:t>
            </w:r>
          </w:p>
          <w:p w:rsidR="00443998" w:rsidRDefault="00443998" w:rsidP="00443998">
            <w:pPr>
              <w:numPr>
                <w:ilvl w:val="0"/>
                <w:numId w:val="3"/>
              </w:numPr>
            </w:pPr>
            <w:r>
              <w:t>How were participants gathered (sampling plan)</w:t>
            </w:r>
          </w:p>
          <w:p w:rsidR="00443998" w:rsidRDefault="00443998" w:rsidP="00443998">
            <w:pPr>
              <w:numPr>
                <w:ilvl w:val="0"/>
                <w:numId w:val="3"/>
              </w:numPr>
            </w:pPr>
            <w:r>
              <w:t>Did any drop out? Why?</w:t>
            </w:r>
          </w:p>
        </w:tc>
      </w:tr>
      <w:tr w:rsidR="00443998" w:rsidTr="007D3DEE">
        <w:tc>
          <w:tcPr>
            <w:tcW w:w="2179" w:type="dxa"/>
          </w:tcPr>
          <w:p w:rsidR="00443998" w:rsidRDefault="00443998" w:rsidP="007D3DEE">
            <w:pPr>
              <w:jc w:val="center"/>
            </w:pPr>
            <w:r w:rsidRPr="00281FDB">
              <w:rPr>
                <w:b/>
              </w:rPr>
              <w:t>Design and Method</w:t>
            </w:r>
          </w:p>
        </w:tc>
        <w:tc>
          <w:tcPr>
            <w:tcW w:w="7308" w:type="dxa"/>
          </w:tcPr>
          <w:p w:rsidR="00443998" w:rsidRDefault="00443998" w:rsidP="00443998">
            <w:pPr>
              <w:numPr>
                <w:ilvl w:val="0"/>
                <w:numId w:val="2"/>
              </w:numPr>
            </w:pPr>
            <w:r>
              <w:t>How was the research designed?</w:t>
            </w:r>
          </w:p>
          <w:p w:rsidR="00443998" w:rsidRDefault="00443998" w:rsidP="00443998">
            <w:pPr>
              <w:numPr>
                <w:ilvl w:val="0"/>
                <w:numId w:val="2"/>
              </w:numPr>
            </w:pPr>
            <w:r>
              <w:t>Quantitative? Qualitative, mixed?</w:t>
            </w:r>
          </w:p>
          <w:p w:rsidR="00443998" w:rsidRDefault="00443998" w:rsidP="00443998">
            <w:pPr>
              <w:numPr>
                <w:ilvl w:val="0"/>
                <w:numId w:val="2"/>
              </w:numPr>
            </w:pPr>
            <w:r>
              <w:t>What it appropriate to answer the question?</w:t>
            </w:r>
          </w:p>
        </w:tc>
      </w:tr>
      <w:tr w:rsidR="00443998" w:rsidTr="007D3DEE">
        <w:tc>
          <w:tcPr>
            <w:tcW w:w="2179" w:type="dxa"/>
          </w:tcPr>
          <w:p w:rsidR="00443998" w:rsidRDefault="00443998" w:rsidP="007D3DEE">
            <w:pPr>
              <w:jc w:val="center"/>
            </w:pPr>
            <w:r w:rsidRPr="00281FDB">
              <w:rPr>
                <w:b/>
              </w:rPr>
              <w:t>Instruments/Data Collection</w:t>
            </w:r>
          </w:p>
        </w:tc>
        <w:tc>
          <w:tcPr>
            <w:tcW w:w="7308" w:type="dxa"/>
          </w:tcPr>
          <w:p w:rsidR="00443998" w:rsidRDefault="00443998" w:rsidP="00443998">
            <w:pPr>
              <w:numPr>
                <w:ilvl w:val="0"/>
                <w:numId w:val="4"/>
              </w:numPr>
            </w:pPr>
            <w:r>
              <w:t>What data was collected?</w:t>
            </w:r>
          </w:p>
          <w:p w:rsidR="00443998" w:rsidRDefault="00443998" w:rsidP="00443998">
            <w:pPr>
              <w:numPr>
                <w:ilvl w:val="0"/>
                <w:numId w:val="4"/>
              </w:numPr>
            </w:pPr>
            <w:r>
              <w:t>Was the data sufficient?</w:t>
            </w:r>
          </w:p>
          <w:p w:rsidR="00443998" w:rsidRDefault="00443998" w:rsidP="00443998">
            <w:pPr>
              <w:numPr>
                <w:ilvl w:val="0"/>
                <w:numId w:val="4"/>
              </w:numPr>
            </w:pPr>
            <w:r>
              <w:t xml:space="preserve">What instrument was used? Survey? Interview? Questionnaire? </w:t>
            </w:r>
          </w:p>
          <w:p w:rsidR="00443998" w:rsidRDefault="00443998" w:rsidP="00443998">
            <w:pPr>
              <w:numPr>
                <w:ilvl w:val="0"/>
                <w:numId w:val="4"/>
              </w:numPr>
            </w:pPr>
            <w:r>
              <w:t xml:space="preserve">Was the instrument valid? </w:t>
            </w:r>
          </w:p>
        </w:tc>
      </w:tr>
      <w:tr w:rsidR="00443998" w:rsidTr="007D3DEE">
        <w:trPr>
          <w:trHeight w:val="452"/>
        </w:trPr>
        <w:tc>
          <w:tcPr>
            <w:tcW w:w="2179" w:type="dxa"/>
          </w:tcPr>
          <w:p w:rsidR="00443998" w:rsidRDefault="00443998" w:rsidP="007D3DEE">
            <w:pPr>
              <w:jc w:val="center"/>
            </w:pPr>
            <w:r w:rsidRPr="00281FDB">
              <w:rPr>
                <w:b/>
              </w:rPr>
              <w:t>Results</w:t>
            </w:r>
          </w:p>
        </w:tc>
        <w:tc>
          <w:tcPr>
            <w:tcW w:w="7308" w:type="dxa"/>
          </w:tcPr>
          <w:p w:rsidR="00443998" w:rsidRDefault="00443998" w:rsidP="00443998">
            <w:pPr>
              <w:numPr>
                <w:ilvl w:val="0"/>
                <w:numId w:val="5"/>
              </w:numPr>
            </w:pPr>
            <w:r>
              <w:t>What were the results?</w:t>
            </w:r>
          </w:p>
          <w:p w:rsidR="00443998" w:rsidRDefault="00443998" w:rsidP="00443998">
            <w:pPr>
              <w:numPr>
                <w:ilvl w:val="0"/>
                <w:numId w:val="5"/>
              </w:numPr>
            </w:pPr>
            <w:r>
              <w:t>Is it what you expected?</w:t>
            </w:r>
          </w:p>
          <w:p w:rsidR="00443998" w:rsidRDefault="00443998" w:rsidP="007D3DEE">
            <w:pPr>
              <w:numPr>
                <w:ilvl w:val="0"/>
                <w:numId w:val="5"/>
              </w:numPr>
            </w:pPr>
            <w:r>
              <w:t>Does it make sense?</w:t>
            </w:r>
          </w:p>
        </w:tc>
      </w:tr>
      <w:tr w:rsidR="00443998" w:rsidTr="007D3DEE">
        <w:tc>
          <w:tcPr>
            <w:tcW w:w="2179" w:type="dxa"/>
          </w:tcPr>
          <w:p w:rsidR="00443998" w:rsidRPr="00281FDB" w:rsidRDefault="00443998" w:rsidP="007D3DEE">
            <w:pPr>
              <w:jc w:val="center"/>
              <w:rPr>
                <w:b/>
              </w:rPr>
            </w:pPr>
            <w:r w:rsidRPr="00281FDB">
              <w:rPr>
                <w:b/>
              </w:rPr>
              <w:t>Strengths</w:t>
            </w:r>
            <w:r w:rsidR="007D3DEE">
              <w:rPr>
                <w:b/>
              </w:rPr>
              <w:t xml:space="preserve"> </w:t>
            </w:r>
            <w:r w:rsidRPr="00281FDB">
              <w:rPr>
                <w:b/>
              </w:rPr>
              <w:t>&amp;</w:t>
            </w:r>
            <w:r w:rsidR="007D3DEE">
              <w:rPr>
                <w:b/>
              </w:rPr>
              <w:t xml:space="preserve"> </w:t>
            </w:r>
            <w:r w:rsidRPr="00281FDB">
              <w:rPr>
                <w:b/>
              </w:rPr>
              <w:t>Limitations</w:t>
            </w:r>
          </w:p>
        </w:tc>
        <w:tc>
          <w:tcPr>
            <w:tcW w:w="7308" w:type="dxa"/>
          </w:tcPr>
          <w:p w:rsidR="00443998" w:rsidRDefault="007D3DEE" w:rsidP="00D344EB">
            <w:r w:rsidRPr="007D3DEE">
              <w:rPr>
                <w:b/>
              </w:rPr>
              <w:t>Strengths</w:t>
            </w:r>
            <w:r w:rsidR="00443998">
              <w:t>:</w:t>
            </w:r>
          </w:p>
          <w:p w:rsidR="00443998" w:rsidRDefault="00443998" w:rsidP="00443998">
            <w:pPr>
              <w:numPr>
                <w:ilvl w:val="0"/>
                <w:numId w:val="6"/>
              </w:numPr>
            </w:pPr>
            <w:r>
              <w:t>What were the strengths of the study?</w:t>
            </w:r>
          </w:p>
          <w:p w:rsidR="00443998" w:rsidRDefault="00443998" w:rsidP="00D344EB">
            <w:pPr>
              <w:numPr>
                <w:ilvl w:val="0"/>
                <w:numId w:val="6"/>
              </w:numPr>
            </w:pPr>
            <w:r>
              <w:t>Did it show a statistical difference? Was it supported?</w:t>
            </w:r>
          </w:p>
          <w:p w:rsidR="00443998" w:rsidRDefault="007D3DEE" w:rsidP="00D344EB">
            <w:r w:rsidRPr="007D3DEE">
              <w:rPr>
                <w:b/>
              </w:rPr>
              <w:t>Limitations</w:t>
            </w:r>
            <w:r w:rsidR="00443998">
              <w:t>:</w:t>
            </w:r>
          </w:p>
          <w:p w:rsidR="00443998" w:rsidRDefault="00443998" w:rsidP="00D344EB"/>
        </w:tc>
      </w:tr>
      <w:tr w:rsidR="00443998" w:rsidTr="007D3DEE">
        <w:tc>
          <w:tcPr>
            <w:tcW w:w="2179" w:type="dxa"/>
          </w:tcPr>
          <w:p w:rsidR="00443998" w:rsidRPr="00785EDB" w:rsidRDefault="00443998" w:rsidP="007D3DEE">
            <w:pPr>
              <w:jc w:val="center"/>
            </w:pPr>
            <w:r w:rsidRPr="00281FDB">
              <w:rPr>
                <w:b/>
              </w:rPr>
              <w:t>Critique</w:t>
            </w:r>
          </w:p>
        </w:tc>
        <w:tc>
          <w:tcPr>
            <w:tcW w:w="7308" w:type="dxa"/>
          </w:tcPr>
          <w:p w:rsidR="00443998" w:rsidRDefault="00443998" w:rsidP="00D344EB">
            <w:r>
              <w:t>Overall</w:t>
            </w:r>
            <w:r w:rsidR="00791B6A">
              <w:t>,</w:t>
            </w:r>
            <w:r>
              <w:t xml:space="preserve"> what is your opinion of the study? </w:t>
            </w:r>
          </w:p>
          <w:p w:rsidR="00443998" w:rsidRDefault="00443998" w:rsidP="00D344EB">
            <w:r>
              <w:t>Can you use this study for your literature review?</w:t>
            </w:r>
          </w:p>
          <w:p w:rsidR="00443998" w:rsidRDefault="00443998" w:rsidP="00D344EB">
            <w:r>
              <w:lastRenderedPageBreak/>
              <w:t xml:space="preserve">Did the researchers explain </w:t>
            </w:r>
            <w:r w:rsidR="004A32BA">
              <w:t>their</w:t>
            </w:r>
            <w:r>
              <w:t xml:space="preserve"> research well?</w:t>
            </w:r>
          </w:p>
          <w:p w:rsidR="00443998" w:rsidRDefault="00443998" w:rsidP="00D344EB">
            <w:r>
              <w:t>Was it easy to understand?</w:t>
            </w:r>
          </w:p>
          <w:p w:rsidR="00443998" w:rsidRDefault="00443998" w:rsidP="00D344EB">
            <w:r>
              <w:t>Does the research make sense?</w:t>
            </w:r>
          </w:p>
        </w:tc>
      </w:tr>
    </w:tbl>
    <w:p w:rsidR="00443998" w:rsidRDefault="00443998"/>
    <w:sectPr w:rsidR="00443998" w:rsidSect="007D3DEE">
      <w:headerReference w:type="even" r:id="rId8"/>
      <w:headerReference w:type="default" r:id="rId9"/>
      <w:headerReference w:type="first" r:id="rId10"/>
      <w:pgSz w:w="15840" w:h="12240" w:orient="landscape"/>
      <w:pgMar w:top="180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32F0" w:rsidRDefault="00AE32F0" w:rsidP="00443998">
      <w:r>
        <w:separator/>
      </w:r>
    </w:p>
  </w:endnote>
  <w:endnote w:type="continuationSeparator" w:id="0">
    <w:p w:rsidR="00AE32F0" w:rsidRDefault="00AE32F0" w:rsidP="00443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32F0" w:rsidRDefault="00AE32F0" w:rsidP="00443998">
      <w:r>
        <w:separator/>
      </w:r>
    </w:p>
  </w:footnote>
  <w:footnote w:type="continuationSeparator" w:id="0">
    <w:p w:rsidR="00AE32F0" w:rsidRDefault="00AE32F0" w:rsidP="004439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3998" w:rsidRDefault="00443998" w:rsidP="00443998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43998" w:rsidRDefault="00AE32F0" w:rsidP="00443998">
    <w:pPr>
      <w:pStyle w:val="Header"/>
      <w:ind w:right="360"/>
    </w:pPr>
    <w:sdt>
      <w:sdtPr>
        <w:id w:val="171999623"/>
        <w:placeholder>
          <w:docPart w:val="5D66F0E2D412524FA84D324B703AF179"/>
        </w:placeholder>
        <w:temporary/>
        <w:showingPlcHdr/>
      </w:sdtPr>
      <w:sdtEndPr/>
      <w:sdtContent>
        <w:r w:rsidR="00443998">
          <w:t>[Type text]</w:t>
        </w:r>
      </w:sdtContent>
    </w:sdt>
    <w:r w:rsidR="00443998">
      <w:ptab w:relativeTo="margin" w:alignment="center" w:leader="none"/>
    </w:r>
    <w:sdt>
      <w:sdtPr>
        <w:id w:val="171999624"/>
        <w:placeholder>
          <w:docPart w:val="09CD13289B18F0449AC9A130BFDA7AA8"/>
        </w:placeholder>
        <w:temporary/>
        <w:showingPlcHdr/>
      </w:sdtPr>
      <w:sdtEndPr/>
      <w:sdtContent>
        <w:r w:rsidR="00443998">
          <w:t>[Type text]</w:t>
        </w:r>
      </w:sdtContent>
    </w:sdt>
    <w:r w:rsidR="00443998">
      <w:ptab w:relativeTo="margin" w:alignment="right" w:leader="none"/>
    </w:r>
    <w:sdt>
      <w:sdtPr>
        <w:id w:val="171999625"/>
        <w:placeholder>
          <w:docPart w:val="347D0BC796F5CA439E2967066EDBB396"/>
        </w:placeholder>
        <w:temporary/>
        <w:showingPlcHdr/>
      </w:sdtPr>
      <w:sdtEndPr/>
      <w:sdtContent>
        <w:r w:rsidR="00443998">
          <w:t>[Type text]</w:t>
        </w:r>
      </w:sdtContent>
    </w:sdt>
  </w:p>
  <w:p w:rsidR="00443998" w:rsidRDefault="004439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3998" w:rsidRDefault="00443998" w:rsidP="00443998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82C9D">
      <w:rPr>
        <w:rStyle w:val="PageNumber"/>
        <w:noProof/>
      </w:rPr>
      <w:t>2</w:t>
    </w:r>
    <w:r>
      <w:rPr>
        <w:rStyle w:val="PageNumber"/>
      </w:rPr>
      <w:fldChar w:fldCharType="end"/>
    </w:r>
  </w:p>
  <w:p w:rsidR="00443998" w:rsidRDefault="00443998" w:rsidP="00443998">
    <w:pPr>
      <w:pStyle w:val="Header"/>
      <w:ind w:right="360"/>
    </w:pPr>
    <w:r>
      <w:t>TITLE</w:t>
    </w:r>
    <w:r>
      <w:ptab w:relativeTo="margin" w:alignment="center" w:leader="none"/>
    </w:r>
    <w:r>
      <w:ptab w:relativeTo="margin" w:alignment="right" w:leader="none"/>
    </w:r>
  </w:p>
  <w:p w:rsidR="00443998" w:rsidRDefault="004439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3998" w:rsidRDefault="00443998">
    <w:pPr>
      <w:pStyle w:val="Header"/>
    </w:pPr>
    <w:r>
      <w:t>Running head: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88358F"/>
    <w:multiLevelType w:val="hybridMultilevel"/>
    <w:tmpl w:val="D7208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ED6507"/>
    <w:multiLevelType w:val="hybridMultilevel"/>
    <w:tmpl w:val="1674B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3E0115"/>
    <w:multiLevelType w:val="hybridMultilevel"/>
    <w:tmpl w:val="6E74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48136A"/>
    <w:multiLevelType w:val="hybridMultilevel"/>
    <w:tmpl w:val="F3022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A27882"/>
    <w:multiLevelType w:val="hybridMultilevel"/>
    <w:tmpl w:val="EF7AE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3C2AFD"/>
    <w:multiLevelType w:val="hybridMultilevel"/>
    <w:tmpl w:val="D36A2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jA1sDAwM7I0NTJU0lEKTi0uzszPAykwrAUA7U3GASwAAAA="/>
  </w:docVars>
  <w:rsids>
    <w:rsidRoot w:val="00443998"/>
    <w:rsid w:val="000D4C1C"/>
    <w:rsid w:val="0025154E"/>
    <w:rsid w:val="00443998"/>
    <w:rsid w:val="004A06E6"/>
    <w:rsid w:val="004A32BA"/>
    <w:rsid w:val="005F7F3D"/>
    <w:rsid w:val="006363BD"/>
    <w:rsid w:val="00682C9D"/>
    <w:rsid w:val="00791B6A"/>
    <w:rsid w:val="007D3DEE"/>
    <w:rsid w:val="00973C0C"/>
    <w:rsid w:val="009B1EC0"/>
    <w:rsid w:val="00A14298"/>
    <w:rsid w:val="00A90A6C"/>
    <w:rsid w:val="00AE09C8"/>
    <w:rsid w:val="00AE32F0"/>
    <w:rsid w:val="00F32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57FDC4"/>
  <w14:defaultImageDpi w14:val="330"/>
  <w15:docId w15:val="{08E230EA-848A-4F6C-A6D1-7D458BA7B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44399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3DE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39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399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439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3998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443998"/>
  </w:style>
  <w:style w:type="character" w:customStyle="1" w:styleId="Heading1Char">
    <w:name w:val="Heading 1 Char"/>
    <w:basedOn w:val="DefaultParagraphFont"/>
    <w:link w:val="Heading1"/>
    <w:uiPriority w:val="9"/>
    <w:rsid w:val="007D3DE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D66F0E2D412524FA84D324B703AF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4625A-0912-7A43-BFE1-765705F83107}"/>
      </w:docPartPr>
      <w:docPartBody>
        <w:p w:rsidR="00B075AC" w:rsidRDefault="000F3B09" w:rsidP="000F3B09">
          <w:pPr>
            <w:pStyle w:val="5D66F0E2D412524FA84D324B703AF179"/>
          </w:pPr>
          <w:r>
            <w:t>[Type text]</w:t>
          </w:r>
        </w:p>
      </w:docPartBody>
    </w:docPart>
    <w:docPart>
      <w:docPartPr>
        <w:name w:val="09CD13289B18F0449AC9A130BFDA7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213F9-1CF4-F946-B834-57B69B9521A6}"/>
      </w:docPartPr>
      <w:docPartBody>
        <w:p w:rsidR="00B075AC" w:rsidRDefault="000F3B09" w:rsidP="000F3B09">
          <w:pPr>
            <w:pStyle w:val="09CD13289B18F0449AC9A130BFDA7AA8"/>
          </w:pPr>
          <w:r>
            <w:t>[Type text]</w:t>
          </w:r>
        </w:p>
      </w:docPartBody>
    </w:docPart>
    <w:docPart>
      <w:docPartPr>
        <w:name w:val="347D0BC796F5CA439E2967066EDBB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4C4AD-A690-C140-9189-FFB8B15D9AE9}"/>
      </w:docPartPr>
      <w:docPartBody>
        <w:p w:rsidR="00B075AC" w:rsidRDefault="000F3B09" w:rsidP="000F3B09">
          <w:pPr>
            <w:pStyle w:val="347D0BC796F5CA439E2967066EDBB396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3B09"/>
    <w:rsid w:val="000F3B09"/>
    <w:rsid w:val="002400DA"/>
    <w:rsid w:val="006B0264"/>
    <w:rsid w:val="009C4E13"/>
    <w:rsid w:val="00A51A27"/>
    <w:rsid w:val="00B075AC"/>
    <w:rsid w:val="00C250C5"/>
    <w:rsid w:val="00D20537"/>
    <w:rsid w:val="00E46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66F0E2D412524FA84D324B703AF179">
    <w:name w:val="5D66F0E2D412524FA84D324B703AF179"/>
    <w:rsid w:val="000F3B09"/>
  </w:style>
  <w:style w:type="paragraph" w:customStyle="1" w:styleId="09CD13289B18F0449AC9A130BFDA7AA8">
    <w:name w:val="09CD13289B18F0449AC9A130BFDA7AA8"/>
    <w:rsid w:val="000F3B09"/>
  </w:style>
  <w:style w:type="paragraph" w:customStyle="1" w:styleId="347D0BC796F5CA439E2967066EDBB396">
    <w:name w:val="347D0BC796F5CA439E2967066EDBB396"/>
    <w:rsid w:val="000F3B09"/>
  </w:style>
  <w:style w:type="paragraph" w:customStyle="1" w:styleId="354C867F2EC0584FB3F9D051CE00EB52">
    <w:name w:val="354C867F2EC0584FB3F9D051CE00EB52"/>
    <w:rsid w:val="000F3B09"/>
  </w:style>
  <w:style w:type="paragraph" w:customStyle="1" w:styleId="D64C08251D80AD428AC8B721B61A92F2">
    <w:name w:val="D64C08251D80AD428AC8B721B61A92F2"/>
    <w:rsid w:val="000F3B09"/>
  </w:style>
  <w:style w:type="paragraph" w:customStyle="1" w:styleId="25197E09444F194183E9948F1ACE0322">
    <w:name w:val="25197E09444F194183E9948F1ACE0322"/>
    <w:rsid w:val="000F3B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4943E28-E900-48E7-AF0D-000C4B574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y Madick</dc:creator>
  <cp:keywords/>
  <dc:description/>
  <cp:lastModifiedBy>Donnell Frederick Guidry</cp:lastModifiedBy>
  <cp:revision>8</cp:revision>
  <dcterms:created xsi:type="dcterms:W3CDTF">2016-07-25T20:52:00Z</dcterms:created>
  <dcterms:modified xsi:type="dcterms:W3CDTF">2017-04-11T21:42:00Z</dcterms:modified>
</cp:coreProperties>
</file>